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3249cf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cados en el diagnósti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e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0fea7057-a591-4683-839a-f3b052e642b3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5:12Z</dcterms:created>
  <dcterms:modified xsi:type="dcterms:W3CDTF">2023-07-24T16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